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961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94f9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36c3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e2f877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